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1116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E792F36" w:rsidR="007B4A91" w:rsidRDefault="00943B1A" w:rsidP="00943B1A">
      <w:pPr>
        <w:ind w:left="720"/>
        <w:rPr>
          <w:sz w:val="28"/>
          <w:szCs w:val="28"/>
        </w:rPr>
      </w:pPr>
      <w:r>
        <w:rPr>
          <w:sz w:val="28"/>
          <w:szCs w:val="28"/>
        </w:rPr>
        <w:t>Alien Fighter</w:t>
      </w:r>
    </w:p>
    <w:p w14:paraId="34A9E19B" w14:textId="77777777" w:rsidR="007B4A91" w:rsidRDefault="0091116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B36FCBA" w:rsidR="007B4A91" w:rsidRDefault="00943B1A">
      <w:pPr>
        <w:ind w:left="720"/>
        <w:rPr>
          <w:sz w:val="28"/>
          <w:szCs w:val="28"/>
        </w:rPr>
      </w:pPr>
      <w:r>
        <w:rPr>
          <w:sz w:val="28"/>
          <w:szCs w:val="28"/>
        </w:rPr>
        <w:t>Destroy all aliens</w:t>
      </w:r>
    </w:p>
    <w:p w14:paraId="3D632C61" w14:textId="77777777" w:rsidR="007B4A91" w:rsidRDefault="0091116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EB13BA9" w:rsidR="007B4A91" w:rsidRDefault="0030461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person who trying to save earth from </w:t>
      </w:r>
      <w:proofErr w:type="gramStart"/>
      <w:r>
        <w:rPr>
          <w:sz w:val="28"/>
          <w:szCs w:val="28"/>
        </w:rPr>
        <w:t>aliens</w:t>
      </w:r>
      <w:proofErr w:type="gramEnd"/>
      <w:r>
        <w:rPr>
          <w:sz w:val="28"/>
          <w:szCs w:val="28"/>
        </w:rPr>
        <w:t xml:space="preserve"> attack…</w:t>
      </w:r>
    </w:p>
    <w:p w14:paraId="6102F988" w14:textId="77777777" w:rsidR="007B4A91" w:rsidRDefault="0091116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1116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1116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39BEB98" w:rsidR="007B4A91" w:rsidRDefault="0030461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7C5FB3E" w:rsidR="007B4A91" w:rsidRDefault="0030461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Spaceshi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5EBA536" w:rsidR="007B4A91" w:rsidRDefault="0030461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aceShip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70CD86B" w:rsidR="007B4A91" w:rsidRDefault="0030461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on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B9C84F3" w:rsidR="007B4A91" w:rsidRDefault="00304618" w:rsidP="00304618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20A9108" w:rsidR="007B4A91" w:rsidRDefault="0030461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rk as obstac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397B9CB" w:rsidR="00556965" w:rsidRDefault="00304618">
      <w:r>
        <w:t xml:space="preserve">It </w:t>
      </w:r>
      <w:proofErr w:type="gramStart"/>
      <w:r>
        <w:t>look</w:t>
      </w:r>
      <w:proofErr w:type="gramEnd"/>
      <w:r>
        <w:t xml:space="preserve"> like a sharp Shooter game and attractive to eyes</w:t>
      </w:r>
      <w:r w:rsidR="0091116A">
        <w:t>…</w:t>
      </w:r>
    </w:p>
    <w:p w14:paraId="1C560CE8" w14:textId="2FAC261E" w:rsidR="007B4A91" w:rsidRDefault="0091116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1116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1116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1116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E3FA188" w:rsidR="007B4A91" w:rsidRDefault="0091116A">
      <w:pPr>
        <w:rPr>
          <w:sz w:val="28"/>
          <w:szCs w:val="28"/>
        </w:rPr>
      </w:pPr>
      <w:r>
        <w:t>I don’t know yet…</w: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04618"/>
    <w:rsid w:val="00556965"/>
    <w:rsid w:val="007B4A91"/>
    <w:rsid w:val="0091116A"/>
    <w:rsid w:val="00943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vdeep beniwal</cp:lastModifiedBy>
  <cp:revision>4</cp:revision>
  <dcterms:created xsi:type="dcterms:W3CDTF">2021-03-18T05:03:00Z</dcterms:created>
  <dcterms:modified xsi:type="dcterms:W3CDTF">2022-01-19T08:57:00Z</dcterms:modified>
</cp:coreProperties>
</file>